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53F284"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798B8233"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780ECCF8" w14:textId="5D5762C0"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D17B40">
        <w:rPr>
          <w:rFonts w:ascii="Arial" w:hAnsi="Arial" w:cs="Arial"/>
          <w:i/>
          <w:color w:val="000000"/>
          <w:sz w:val="24"/>
          <w:szCs w:val="24"/>
        </w:rPr>
        <w:t>Hedy Herdyana</w:t>
      </w:r>
      <w:r w:rsidRPr="006F0A8D">
        <w:rPr>
          <w:rFonts w:ascii="Arial" w:hAnsi="Arial" w:cs="Arial"/>
          <w:color w:val="000000"/>
          <w:sz w:val="24"/>
          <w:szCs w:val="24"/>
        </w:rPr>
        <w:br/>
      </w:r>
      <w:r w:rsidR="00D17B40" w:rsidRPr="00D17B40">
        <w:rPr>
          <w:rFonts w:ascii="Arial" w:hAnsi="Arial" w:cs="Arial"/>
          <w:color w:val="000000"/>
          <w:sz w:val="24"/>
          <w:szCs w:val="24"/>
          <w:lang w:val="id-ID"/>
        </w:rPr>
        <w:t>Magister of Civil Engineering</w:t>
      </w:r>
      <w:r w:rsidR="00D17B40" w:rsidRPr="00D17B40">
        <w:rPr>
          <w:rFonts w:ascii="Arial" w:hAnsi="Arial" w:cs="Arial"/>
          <w:color w:val="000000"/>
          <w:sz w:val="24"/>
          <w:szCs w:val="24"/>
        </w:rPr>
        <w:t>, Mercu Buana University, Indonesia</w:t>
      </w:r>
      <w:r w:rsidRPr="006F0A8D">
        <w:rPr>
          <w:rFonts w:ascii="Arial" w:hAnsi="Arial" w:cs="Arial"/>
          <w:color w:val="000000"/>
          <w:sz w:val="24"/>
          <w:szCs w:val="24"/>
        </w:rPr>
        <w:br/>
      </w:r>
      <w:r w:rsidR="00A047C3">
        <w:rPr>
          <w:rFonts w:ascii="Arial" w:hAnsi="Arial" w:cs="Arial"/>
          <w:i/>
          <w:color w:val="000000"/>
          <w:sz w:val="24"/>
          <w:szCs w:val="24"/>
        </w:rPr>
        <w:t>hedy_hd9@yahoo.com</w:t>
      </w:r>
    </w:p>
    <w:p w14:paraId="6ADA3C67" w14:textId="12BDDCED" w:rsidR="006F0A8D" w:rsidRPr="006F0A8D" w:rsidRDefault="00A047C3" w:rsidP="006F0A8D">
      <w:pPr>
        <w:spacing w:after="0" w:line="240" w:lineRule="auto"/>
        <w:jc w:val="right"/>
        <w:rPr>
          <w:rFonts w:ascii="Arial" w:hAnsi="Arial" w:cs="Arial"/>
          <w:color w:val="000000"/>
          <w:sz w:val="24"/>
          <w:szCs w:val="24"/>
        </w:rPr>
      </w:pPr>
      <w:r>
        <w:rPr>
          <w:rFonts w:ascii="Arial" w:hAnsi="Arial" w:cs="Arial"/>
          <w:i/>
          <w:color w:val="000000"/>
          <w:sz w:val="24"/>
          <w:szCs w:val="24"/>
        </w:rPr>
        <w:t>08111493184</w:t>
      </w:r>
    </w:p>
    <w:p w14:paraId="514C346D" w14:textId="77777777" w:rsidR="006F0A8D" w:rsidRDefault="006F0A8D" w:rsidP="006F0A8D">
      <w:pPr>
        <w:spacing w:after="0"/>
        <w:jc w:val="both"/>
        <w:rPr>
          <w:rFonts w:ascii="Arial" w:hAnsi="Arial" w:cs="Arial"/>
          <w:color w:val="000000"/>
          <w:sz w:val="24"/>
          <w:szCs w:val="24"/>
        </w:rPr>
      </w:pPr>
    </w:p>
    <w:p w14:paraId="738420EC" w14:textId="409F617D" w:rsidR="006F0A8D" w:rsidRDefault="008F3F66" w:rsidP="006F0A8D">
      <w:pPr>
        <w:spacing w:after="0"/>
        <w:jc w:val="both"/>
        <w:rPr>
          <w:rFonts w:ascii="Arial" w:hAnsi="Arial" w:cs="Arial"/>
          <w:color w:val="000000"/>
          <w:sz w:val="24"/>
          <w:szCs w:val="24"/>
        </w:rPr>
      </w:pPr>
      <w:r>
        <w:rPr>
          <w:rFonts w:ascii="Arial" w:hAnsi="Arial" w:cs="Arial"/>
          <w:i/>
          <w:color w:val="000000"/>
          <w:sz w:val="24"/>
          <w:szCs w:val="24"/>
        </w:rPr>
        <w:t>9 March</w:t>
      </w:r>
      <w:r w:rsidR="00C47F62">
        <w:rPr>
          <w:rFonts w:ascii="Arial" w:hAnsi="Arial" w:cs="Arial"/>
          <w:i/>
          <w:color w:val="000000"/>
          <w:sz w:val="24"/>
          <w:szCs w:val="24"/>
        </w:rPr>
        <w:t xml:space="preserve"> 2023</w:t>
      </w:r>
    </w:p>
    <w:p w14:paraId="2EEFEA15" w14:textId="77777777" w:rsidR="006F0A8D" w:rsidRPr="006F0A8D" w:rsidRDefault="006F0A8D" w:rsidP="006F0A8D">
      <w:pPr>
        <w:spacing w:after="0"/>
        <w:jc w:val="both"/>
        <w:rPr>
          <w:rFonts w:ascii="Arial" w:hAnsi="Arial" w:cs="Arial"/>
          <w:color w:val="000000"/>
          <w:sz w:val="24"/>
          <w:szCs w:val="24"/>
        </w:rPr>
      </w:pPr>
    </w:p>
    <w:p w14:paraId="44F3F448" w14:textId="77777777"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14:paraId="5DEF4107" w14:textId="66C62FDA" w:rsidR="006F0A8D" w:rsidRDefault="006F0A8D" w:rsidP="006F0A8D">
      <w:pPr>
        <w:pStyle w:val="Default"/>
        <w:jc w:val="both"/>
        <w:rPr>
          <w:rFonts w:ascii="Arial" w:hAnsi="Arial" w:cs="Arial"/>
        </w:rPr>
      </w:pPr>
      <w:r w:rsidRPr="006F0A8D">
        <w:rPr>
          <w:rFonts w:ascii="Arial" w:hAnsi="Arial" w:cs="Arial"/>
        </w:rPr>
        <w:t>We wish to submit an original research article entitled “</w:t>
      </w:r>
      <w:r w:rsidR="00D17B40" w:rsidRPr="00D17B40">
        <w:rPr>
          <w:rFonts w:ascii="Arial" w:hAnsi="Arial" w:cs="Arial"/>
          <w:b/>
          <w:lang w:val="en-US"/>
        </w:rPr>
        <w:t>The Impacts of 5D-Building Information Modeling on Construction's Time and Cost Performanc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3E9E7F56" w14:textId="77777777" w:rsidR="006F0A8D" w:rsidRPr="006F0A8D" w:rsidRDefault="006F0A8D" w:rsidP="006F0A8D">
      <w:pPr>
        <w:pStyle w:val="Default"/>
        <w:jc w:val="both"/>
        <w:rPr>
          <w:rFonts w:ascii="Arial" w:hAnsi="Arial" w:cs="Arial"/>
        </w:rPr>
      </w:pPr>
    </w:p>
    <w:p w14:paraId="6187DF41" w14:textId="3ADAA916"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r w:rsidR="008F3F66">
        <w:rPr>
          <w:rFonts w:ascii="Arial" w:hAnsi="Arial" w:cs="Arial"/>
          <w:color w:val="000000"/>
          <w:sz w:val="24"/>
          <w:szCs w:val="24"/>
        </w:rPr>
        <w:t xml:space="preserve"> </w:t>
      </w:r>
      <w:r w:rsidR="008F3F66" w:rsidRPr="00233023">
        <w:rPr>
          <w:rFonts w:ascii="Arial" w:hAnsi="Arial" w:cs="Arial"/>
          <w:color w:val="000000"/>
          <w:sz w:val="24"/>
          <w:szCs w:val="24"/>
        </w:rPr>
        <w:t>We promise not to withdraw this article after it has been processed by the Editorial Team. If there is a withdrawal, we are willing to pay a penalty of USD 150 (IDR 2000K) to the SINERGI Editorial Team.</w:t>
      </w:r>
    </w:p>
    <w:p w14:paraId="348CB8B9" w14:textId="77777777" w:rsidR="006F0A8D" w:rsidRPr="006F0A8D" w:rsidRDefault="006F0A8D" w:rsidP="006F0A8D">
      <w:pPr>
        <w:spacing w:after="0"/>
        <w:jc w:val="both"/>
        <w:rPr>
          <w:rFonts w:ascii="Arial" w:hAnsi="Arial" w:cs="Arial"/>
          <w:color w:val="000000"/>
          <w:sz w:val="24"/>
          <w:szCs w:val="24"/>
        </w:rPr>
      </w:pPr>
    </w:p>
    <w:p w14:paraId="15977191" w14:textId="6E0FE4A8" w:rsidR="006F0A8D" w:rsidRDefault="00D17B40" w:rsidP="006F0A8D">
      <w:pPr>
        <w:pStyle w:val="Default"/>
        <w:jc w:val="both"/>
        <w:rPr>
          <w:rFonts w:ascii="Arial" w:hAnsi="Arial" w:cs="Arial"/>
        </w:rPr>
      </w:pPr>
      <w:r>
        <w:rPr>
          <w:rFonts w:ascii="Arial" w:hAnsi="Arial" w:cs="Arial"/>
        </w:rPr>
        <w:t xml:space="preserve">In this paper, </w:t>
      </w:r>
      <w:r w:rsidR="006F0A8D" w:rsidRPr="006F0A8D">
        <w:rPr>
          <w:rFonts w:ascii="Arial" w:hAnsi="Arial" w:cs="Arial"/>
        </w:rPr>
        <w:t>we show that</w:t>
      </w:r>
      <w:r w:rsidR="00E36E2B">
        <w:rPr>
          <w:rFonts w:ascii="Arial" w:hAnsi="Arial" w:cs="Arial"/>
          <w:lang w:val="en-US"/>
        </w:rPr>
        <w:t>:</w:t>
      </w:r>
      <w:r w:rsidR="006F0A8D"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14:paraId="752DB898" w14:textId="77777777" w:rsidTr="0048082C">
        <w:tc>
          <w:tcPr>
            <w:tcW w:w="2494" w:type="dxa"/>
            <w:shd w:val="clear" w:color="auto" w:fill="auto"/>
          </w:tcPr>
          <w:p w14:paraId="6DEC91C7" w14:textId="77777777"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14:paraId="27A171C9" w14:textId="77777777"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7796F479" w14:textId="264FEB25" w:rsidR="003A40DB" w:rsidRPr="00BD0DE8" w:rsidRDefault="00D45C75" w:rsidP="0048082C">
            <w:pPr>
              <w:pStyle w:val="Default"/>
              <w:jc w:val="both"/>
              <w:rPr>
                <w:rFonts w:ascii="Arial" w:hAnsi="Arial" w:cs="Arial"/>
              </w:rPr>
            </w:pPr>
            <w:r>
              <w:rPr>
                <w:rFonts w:ascii="Arial" w:hAnsi="Arial" w:cs="Arial"/>
              </w:rPr>
              <w:t>Civil Engineering</w:t>
            </w:r>
          </w:p>
        </w:tc>
      </w:tr>
      <w:tr w:rsidR="006F0A8D" w:rsidRPr="00BD0DE8" w14:paraId="2C37398D" w14:textId="77777777" w:rsidTr="00BD0DE8">
        <w:tc>
          <w:tcPr>
            <w:tcW w:w="2494" w:type="dxa"/>
            <w:shd w:val="clear" w:color="auto" w:fill="auto"/>
          </w:tcPr>
          <w:p w14:paraId="760F9C1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4FE549AC"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2A48216E" w14:textId="3D733662" w:rsidR="006F0A8D" w:rsidRPr="00D45C75" w:rsidRDefault="00D45C75" w:rsidP="00BD0DE8">
            <w:pPr>
              <w:pStyle w:val="Default"/>
              <w:jc w:val="both"/>
              <w:rPr>
                <w:rFonts w:ascii="Arial" w:hAnsi="Arial" w:cs="Arial"/>
              </w:rPr>
            </w:pPr>
            <w:r>
              <w:rPr>
                <w:rFonts w:ascii="Arial" w:hAnsi="Arial" w:cs="Arial"/>
                <w:szCs w:val="28"/>
              </w:rPr>
              <w:t>The Impacts of 5D-</w:t>
            </w:r>
            <w:r w:rsidRPr="00991823">
              <w:rPr>
                <w:rFonts w:ascii="Arial" w:hAnsi="Arial" w:cs="Arial"/>
                <w:szCs w:val="28"/>
              </w:rPr>
              <w:t>Building Information Modeling on Construction's Time and Cost Performance</w:t>
            </w:r>
          </w:p>
        </w:tc>
      </w:tr>
      <w:tr w:rsidR="006F0A8D" w:rsidRPr="00BD0DE8" w14:paraId="3A33DFB6" w14:textId="77777777" w:rsidTr="00BD0DE8">
        <w:tc>
          <w:tcPr>
            <w:tcW w:w="2494" w:type="dxa"/>
            <w:shd w:val="clear" w:color="auto" w:fill="auto"/>
          </w:tcPr>
          <w:p w14:paraId="5DA79FBA"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02A783AE"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6F736D45" w14:textId="5CAC1124" w:rsidR="006F0A8D" w:rsidRPr="008F3F66" w:rsidRDefault="008F3F66" w:rsidP="00D17B40">
            <w:pPr>
              <w:pStyle w:val="Default"/>
              <w:jc w:val="both"/>
              <w:rPr>
                <w:rFonts w:ascii="Arial" w:hAnsi="Arial" w:cs="Arial"/>
              </w:rPr>
            </w:pPr>
            <w:r w:rsidRPr="008F3F66">
              <w:rPr>
                <w:rFonts w:ascii="Arial" w:hAnsi="Arial" w:cs="Arial"/>
                <w:bCs/>
                <w:iCs/>
                <w:lang w:val="en-US"/>
              </w:rPr>
              <w:t>The construction sector is essential to a country's economic growth and development. This is the reason the construction of building projects is one of the most pressing concerns for the Indonesian government. The industrial sector has become increasingly dynamic and responsive to the challenges of building projects due to technological advancements. One example of this is the Building Information Modelling (BIM) 5D which is an emerging technology integrating project implementation time and costs into a 3D model.</w:t>
            </w:r>
          </w:p>
        </w:tc>
      </w:tr>
      <w:tr w:rsidR="006F0A8D" w:rsidRPr="00BD0DE8" w14:paraId="6C7DCBEE" w14:textId="77777777" w:rsidTr="00BD0DE8">
        <w:tc>
          <w:tcPr>
            <w:tcW w:w="2494" w:type="dxa"/>
            <w:shd w:val="clear" w:color="auto" w:fill="auto"/>
          </w:tcPr>
          <w:p w14:paraId="731A2C6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4E261261"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259BFE76" w14:textId="6A3F7715" w:rsidR="006F0A8D" w:rsidRPr="00BD0DE8" w:rsidRDefault="001B5A16" w:rsidP="00BD0DE8">
            <w:pPr>
              <w:pStyle w:val="Default"/>
              <w:jc w:val="both"/>
              <w:rPr>
                <w:rFonts w:ascii="Arial" w:hAnsi="Arial" w:cs="Arial"/>
              </w:rPr>
            </w:pPr>
            <w:r>
              <w:rPr>
                <w:rFonts w:ascii="Arial" w:hAnsi="Arial" w:cs="Arial"/>
                <w:lang w:val="en-US"/>
              </w:rPr>
              <w:t>C</w:t>
            </w:r>
            <w:r w:rsidRPr="001B5A16">
              <w:rPr>
                <w:rFonts w:ascii="Arial" w:hAnsi="Arial" w:cs="Arial"/>
                <w:lang w:val="en-US"/>
              </w:rPr>
              <w:t>onstruction is one of the most dynamic, risky, and challenging sectors</w:t>
            </w:r>
            <w:r>
              <w:rPr>
                <w:rFonts w:ascii="Arial" w:hAnsi="Arial" w:cs="Arial"/>
                <w:lang w:val="en-US"/>
              </w:rPr>
              <w:t>. 5D-</w:t>
            </w:r>
            <w:r w:rsidRPr="001B5A16">
              <w:rPr>
                <w:rFonts w:ascii="Arial" w:hAnsi="Arial" w:cs="Arial"/>
                <w:lang w:val="en-US"/>
              </w:rPr>
              <w:t>Building Information Modeling (BIM) is one of the methods that could speed up the process of planning and working on construction projects while also saving resources.</w:t>
            </w:r>
            <w:r w:rsidR="00D17B40">
              <w:rPr>
                <w:rFonts w:ascii="Arial" w:hAnsi="Arial" w:cs="Arial"/>
                <w:lang w:val="en-US"/>
              </w:rPr>
              <w:t xml:space="preserve"> </w:t>
            </w:r>
            <w:r w:rsidR="008F3F66" w:rsidRPr="008F3F66">
              <w:rPr>
                <w:rFonts w:ascii="Arial" w:hAnsi="Arial" w:cs="Arial"/>
                <w:bCs/>
                <w:iCs/>
                <w:lang w:val="en-US"/>
              </w:rPr>
              <w:t>Therefore, this study aims to investigate the impact of BIM 5D implementation on the time and cost performance of high-rise building construction projects at Campus-II UIN Sunan Ampel Surabaya.</w:t>
            </w:r>
          </w:p>
        </w:tc>
      </w:tr>
      <w:tr w:rsidR="006F0A8D" w:rsidRPr="00BD0DE8" w14:paraId="735C2CB4" w14:textId="77777777" w:rsidTr="00BD0DE8">
        <w:tc>
          <w:tcPr>
            <w:tcW w:w="2494" w:type="dxa"/>
            <w:shd w:val="clear" w:color="auto" w:fill="auto"/>
          </w:tcPr>
          <w:p w14:paraId="31056C36"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Overview of Method</w:t>
            </w:r>
          </w:p>
        </w:tc>
        <w:tc>
          <w:tcPr>
            <w:tcW w:w="283" w:type="dxa"/>
            <w:shd w:val="clear" w:color="auto" w:fill="auto"/>
          </w:tcPr>
          <w:p w14:paraId="38152C1C"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1F49F582" w14:textId="6F71C135" w:rsidR="006F0A8D" w:rsidRPr="008F3F66" w:rsidRDefault="00D45C75" w:rsidP="008F3F66">
            <w:pPr>
              <w:pStyle w:val="Default"/>
              <w:jc w:val="both"/>
              <w:rPr>
                <w:rFonts w:ascii="Arial" w:hAnsi="Arial" w:cs="Arial"/>
                <w:bCs/>
                <w:iCs/>
                <w:lang w:val="en-ID"/>
              </w:rPr>
            </w:pPr>
            <w:r w:rsidRPr="00D45C75">
              <w:rPr>
                <w:rFonts w:ascii="Arial" w:hAnsi="Arial" w:cs="Arial"/>
                <w:bCs/>
                <w:iCs/>
                <w:lang w:val="en-GB"/>
              </w:rPr>
              <w:t xml:space="preserve">The quantitative research method was applied. </w:t>
            </w:r>
            <w:r w:rsidRPr="00D45C75">
              <w:rPr>
                <w:rFonts w:ascii="Arial" w:hAnsi="Arial" w:cs="Arial"/>
                <w:bCs/>
                <w:iCs/>
                <w:lang w:val="en-ID"/>
              </w:rPr>
              <w:t xml:space="preserve">A purposive sampling </w:t>
            </w:r>
            <w:r w:rsidR="008F3F66">
              <w:rPr>
                <w:rFonts w:ascii="Arial" w:hAnsi="Arial" w:cs="Arial"/>
                <w:bCs/>
                <w:iCs/>
                <w:lang w:val="en-ID"/>
              </w:rPr>
              <w:t>technique</w:t>
            </w:r>
            <w:r w:rsidRPr="00D45C75">
              <w:rPr>
                <w:rFonts w:ascii="Arial" w:hAnsi="Arial" w:cs="Arial"/>
                <w:bCs/>
                <w:iCs/>
                <w:lang w:val="en-ID"/>
              </w:rPr>
              <w:t xml:space="preserve"> was conducted by distributing questionnaires to</w:t>
            </w:r>
            <w:r>
              <w:rPr>
                <w:rFonts w:ascii="Arial" w:hAnsi="Arial" w:cs="Arial"/>
                <w:bCs/>
                <w:iCs/>
                <w:lang w:val="en-ID"/>
              </w:rPr>
              <w:t xml:space="preserve"> 62 respondents, </w:t>
            </w:r>
            <w:r w:rsidR="001B5A16">
              <w:rPr>
                <w:rFonts w:ascii="Arial" w:hAnsi="Arial" w:cs="Arial"/>
                <w:bCs/>
                <w:iCs/>
                <w:lang w:val="en-ID"/>
              </w:rPr>
              <w:t>consisting</w:t>
            </w:r>
            <w:r>
              <w:rPr>
                <w:rFonts w:ascii="Arial" w:hAnsi="Arial" w:cs="Arial"/>
                <w:bCs/>
                <w:iCs/>
                <w:lang w:val="en-ID"/>
              </w:rPr>
              <w:t xml:space="preserve"> of</w:t>
            </w:r>
            <w:r w:rsidRPr="00D45C75">
              <w:rPr>
                <w:rFonts w:ascii="Arial" w:hAnsi="Arial" w:cs="Arial"/>
                <w:bCs/>
                <w:iCs/>
                <w:lang w:val="en-ID"/>
              </w:rPr>
              <w:t xml:space="preserve"> the project manager, site manager, engineering head, and site engineer</w:t>
            </w:r>
            <w:r w:rsidR="001B5A16">
              <w:rPr>
                <w:rFonts w:ascii="Arial" w:hAnsi="Arial" w:cs="Arial"/>
                <w:bCs/>
                <w:iCs/>
                <w:lang w:val="en-ID"/>
              </w:rPr>
              <w:t>.</w:t>
            </w:r>
            <w:r w:rsidRPr="00D45C75">
              <w:rPr>
                <w:rFonts w:ascii="Arial" w:hAnsi="Arial" w:cs="Arial"/>
                <w:bCs/>
                <w:iCs/>
                <w:lang w:val="en-ID"/>
              </w:rPr>
              <w:t xml:space="preserve"> </w:t>
            </w:r>
            <w:r w:rsidRPr="00D45C75">
              <w:rPr>
                <w:rFonts w:ascii="Arial" w:hAnsi="Arial" w:cs="Arial"/>
                <w:bCs/>
                <w:iCs/>
                <w:lang w:val="en-GB"/>
              </w:rPr>
              <w:t xml:space="preserve">SPSS 26 </w:t>
            </w:r>
            <w:r w:rsidR="008F3F66">
              <w:rPr>
                <w:rFonts w:ascii="Arial" w:hAnsi="Arial" w:cs="Arial"/>
                <w:bCs/>
                <w:iCs/>
                <w:lang w:val="en-GB"/>
              </w:rPr>
              <w:t>was</w:t>
            </w:r>
            <w:r w:rsidRPr="00D45C75">
              <w:rPr>
                <w:rFonts w:ascii="Arial" w:hAnsi="Arial" w:cs="Arial"/>
                <w:bCs/>
                <w:iCs/>
                <w:lang w:val="en-GB"/>
              </w:rPr>
              <w:t xml:space="preserve"> used to process questionnaire data. Descriptive statistics were used to investigate the frequency distribution of concentration measures and data distribution on sample characteristics and variables.</w:t>
            </w:r>
          </w:p>
        </w:tc>
      </w:tr>
      <w:tr w:rsidR="006F0A8D" w:rsidRPr="00BD0DE8" w14:paraId="69B3D9AC" w14:textId="77777777" w:rsidTr="00D17B40">
        <w:trPr>
          <w:trHeight w:val="2156"/>
        </w:trPr>
        <w:tc>
          <w:tcPr>
            <w:tcW w:w="2494" w:type="dxa"/>
            <w:shd w:val="clear" w:color="auto" w:fill="auto"/>
          </w:tcPr>
          <w:p w14:paraId="322BE33D"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Significant finding</w:t>
            </w:r>
          </w:p>
        </w:tc>
        <w:tc>
          <w:tcPr>
            <w:tcW w:w="283" w:type="dxa"/>
            <w:shd w:val="clear" w:color="auto" w:fill="auto"/>
          </w:tcPr>
          <w:p w14:paraId="58B959B9"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59B401BF" w14:textId="6FF31208" w:rsidR="006F0A8D" w:rsidRPr="008F3F66" w:rsidRDefault="008F3F66" w:rsidP="00BD0DE8">
            <w:pPr>
              <w:pStyle w:val="Default"/>
              <w:jc w:val="both"/>
              <w:rPr>
                <w:rFonts w:ascii="Arial" w:hAnsi="Arial" w:cs="Arial"/>
              </w:rPr>
            </w:pPr>
            <w:r w:rsidRPr="008F3F66">
              <w:rPr>
                <w:rFonts w:ascii="Arial" w:hAnsi="Arial" w:cs="Arial"/>
                <w:bCs/>
                <w:iCs/>
                <w:lang w:val="en-US"/>
              </w:rPr>
              <w:t>The</w:t>
            </w:r>
            <w:r>
              <w:rPr>
                <w:rFonts w:ascii="Arial" w:hAnsi="Arial" w:cs="Arial"/>
                <w:bCs/>
                <w:iCs/>
                <w:lang w:val="en-US"/>
              </w:rPr>
              <w:t xml:space="preserve"> research</w:t>
            </w:r>
            <w:bookmarkStart w:id="0" w:name="_GoBack"/>
            <w:bookmarkEnd w:id="0"/>
            <w:r w:rsidRPr="008F3F66">
              <w:rPr>
                <w:rFonts w:ascii="Arial" w:hAnsi="Arial" w:cs="Arial"/>
                <w:bCs/>
                <w:iCs/>
                <w:lang w:val="en-US"/>
              </w:rPr>
              <w:t xml:space="preserve"> findings showed that all government and state-owned construction projects have incorporated BIM 5D and this was observed to be advantageous in terms of time and costs expended in constructing projects. It was also discovered that the BIM 5D affected the cost of implementation in the field, as indicated by the waste analysis results for ironing.</w:t>
            </w:r>
          </w:p>
        </w:tc>
      </w:tr>
    </w:tbl>
    <w:p w14:paraId="33B27ACB" w14:textId="77777777" w:rsidR="006F0A8D" w:rsidRDefault="006F0A8D" w:rsidP="006F0A8D">
      <w:pPr>
        <w:pStyle w:val="Default"/>
        <w:jc w:val="both"/>
        <w:rPr>
          <w:rFonts w:ascii="Arial" w:hAnsi="Arial" w:cs="Arial"/>
        </w:rPr>
      </w:pPr>
    </w:p>
    <w:p w14:paraId="611D9962"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4792240F" w14:textId="77777777" w:rsidR="006F0A8D" w:rsidRPr="006F0A8D" w:rsidRDefault="006F0A8D" w:rsidP="006F0A8D">
      <w:pPr>
        <w:pStyle w:val="Default"/>
        <w:rPr>
          <w:rFonts w:ascii="Arial" w:hAnsi="Arial" w:cs="Arial"/>
        </w:rPr>
      </w:pPr>
    </w:p>
    <w:p w14:paraId="4C7E3D06"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21F7E666" w14:textId="77777777" w:rsidR="006F0A8D" w:rsidRPr="006F0A8D" w:rsidRDefault="006F0A8D" w:rsidP="006F0A8D">
      <w:pPr>
        <w:spacing w:after="0"/>
        <w:rPr>
          <w:rFonts w:ascii="Arial" w:hAnsi="Arial" w:cs="Arial"/>
          <w:color w:val="000000"/>
          <w:sz w:val="24"/>
          <w:szCs w:val="24"/>
        </w:rPr>
      </w:pPr>
    </w:p>
    <w:p w14:paraId="3E4E9B04" w14:textId="77777777"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689DB8A0" w14:textId="77777777" w:rsidR="00B372A6" w:rsidRPr="008C5BFE" w:rsidRDefault="00E03CAF" w:rsidP="008C5BFE">
      <w:pPr>
        <w:spacing w:after="0"/>
        <w:rPr>
          <w:rFonts w:ascii="Arial" w:hAnsi="Arial" w:cs="Arial"/>
          <w:sz w:val="24"/>
          <w:szCs w:val="24"/>
        </w:rPr>
      </w:pPr>
      <w:r>
        <w:rPr>
          <w:rFonts w:ascii="Arial" w:hAnsi="Arial" w:cs="Arial"/>
          <w:color w:val="000000"/>
          <w:sz w:val="24"/>
          <w:szCs w:val="24"/>
        </w:rPr>
        <w:t>Hedy Herdyana</w:t>
      </w:r>
    </w:p>
    <w:p w14:paraId="05C0B99B" w14:textId="77777777"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4D9D1CDD" w14:textId="77777777" w:rsidR="0019240C" w:rsidRPr="006F0A8D" w:rsidRDefault="00433D00" w:rsidP="006F0A8D">
      <w:pPr>
        <w:autoSpaceDE w:val="0"/>
        <w:autoSpaceDN w:val="0"/>
        <w:adjustRightInd w:val="0"/>
        <w:spacing w:after="0" w:line="240" w:lineRule="auto"/>
        <w:jc w:val="both"/>
        <w:rPr>
          <w:rFonts w:ascii="Arial" w:hAnsi="Arial" w:cs="Arial"/>
          <w:sz w:val="24"/>
          <w:szCs w:val="24"/>
          <w:lang w:val="id-ID" w:eastAsia="id-ID"/>
        </w:rPr>
      </w:pPr>
      <w:r>
        <w:rPr>
          <w:rFonts w:ascii="Arial" w:hAnsi="Arial" w:cs="Arial"/>
          <w:noProof/>
          <w:sz w:val="24"/>
          <w:szCs w:val="24"/>
        </w:rPr>
        <mc:AlternateContent>
          <mc:Choice Requires="wpi">
            <w:drawing>
              <wp:anchor distT="0" distB="0" distL="114300" distR="114300" simplePos="0" relativeHeight="251660288" behindDoc="0" locked="0" layoutInCell="1" allowOverlap="1" wp14:anchorId="27549CD6" wp14:editId="741186A5">
                <wp:simplePos x="0" y="0"/>
                <wp:positionH relativeFrom="column">
                  <wp:posOffset>-115055</wp:posOffset>
                </wp:positionH>
                <wp:positionV relativeFrom="paragraph">
                  <wp:posOffset>-187601</wp:posOffset>
                </wp:positionV>
                <wp:extent cx="1576440" cy="527040"/>
                <wp:effectExtent l="57150" t="57150" r="43180" b="45085"/>
                <wp:wrapNone/>
                <wp:docPr id="3" name="Tinta 3"/>
                <wp:cNvGraphicFramePr/>
                <a:graphic xmlns:a="http://schemas.openxmlformats.org/drawingml/2006/main">
                  <a:graphicData uri="http://schemas.microsoft.com/office/word/2010/wordprocessingInk">
                    <w14:contentPart bwMode="auto" r:id="rId7">
                      <w14:nvContentPartPr>
                        <w14:cNvContentPartPr/>
                      </w14:nvContentPartPr>
                      <w14:xfrm>
                        <a:off x="0" y="0"/>
                        <a:ext cx="1576440" cy="52704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E3477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 o:spid="_x0000_s1026" type="#_x0000_t75" style="position:absolute;margin-left:-9.75pt;margin-top:-15.45pt;width:125.55pt;height:42.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">
                <v:imagedata r:id="rId8" o:title=""/>
              </v:shape>
            </w:pict>
          </mc:Fallback>
        </mc:AlternateContent>
      </w:r>
      <w:r>
        <w:rPr>
          <w:rFonts w:ascii="Arial" w:hAnsi="Arial" w:cs="Arial"/>
          <w:noProof/>
          <w:sz w:val="24"/>
          <w:szCs w:val="24"/>
        </w:rPr>
        <mc:AlternateContent>
          <mc:Choice Requires="wpi">
            <w:drawing>
              <wp:anchor distT="0" distB="0" distL="114300" distR="114300" simplePos="0" relativeHeight="251659264" behindDoc="0" locked="0" layoutInCell="1" allowOverlap="1" wp14:anchorId="5F675E07" wp14:editId="1B8F1693">
                <wp:simplePos x="0" y="0"/>
                <wp:positionH relativeFrom="column">
                  <wp:posOffset>-237455</wp:posOffset>
                </wp:positionH>
                <wp:positionV relativeFrom="paragraph">
                  <wp:posOffset>-135761</wp:posOffset>
                </wp:positionV>
                <wp:extent cx="435960" cy="680400"/>
                <wp:effectExtent l="57150" t="57150" r="40640" b="43815"/>
                <wp:wrapNone/>
                <wp:docPr id="2" name="Tinta 2"/>
                <wp:cNvGraphicFramePr/>
                <a:graphic xmlns:a="http://schemas.openxmlformats.org/drawingml/2006/main">
                  <a:graphicData uri="http://schemas.microsoft.com/office/word/2010/wordprocessingInk">
                    <w14:contentPart bwMode="auto" r:id="rId9">
                      <w14:nvContentPartPr>
                        <w14:cNvContentPartPr/>
                      </w14:nvContentPartPr>
                      <w14:xfrm>
                        <a:off x="0" y="0"/>
                        <a:ext cx="435960" cy="68040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D8642C" id="Tinta 2" o:spid="_x0000_s1026" type="#_x0000_t75" style="position:absolute;margin-left:-19.4pt;margin-top:-11.4pt;width:35.75pt;height:54.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">
                <v:imagedata r:id="rId10" o:title=""/>
              </v:shape>
            </w:pict>
          </mc:Fallback>
        </mc:AlternateContent>
      </w:r>
    </w:p>
    <w:p w14:paraId="1F6934E9" w14:textId="77777777"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221F9454"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308A3182"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409A1DA5"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73701F7A"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2F7471AC" w14:textId="1D8AEC07" w:rsidR="006F5043" w:rsidRDefault="006F5043" w:rsidP="006F5043">
      <w:pPr>
        <w:pStyle w:val="Default"/>
        <w:jc w:val="both"/>
        <w:rPr>
          <w:rFonts w:ascii="Arial" w:hAnsi="Arial" w:cs="Arial"/>
        </w:rPr>
      </w:pPr>
      <w:r w:rsidRPr="006F0A8D">
        <w:rPr>
          <w:rFonts w:ascii="Arial" w:hAnsi="Arial" w:cs="Arial"/>
        </w:rPr>
        <w:t>We wish to submit an original research article entitled</w:t>
      </w:r>
      <w:r w:rsidR="00D17B40">
        <w:rPr>
          <w:rFonts w:ascii="Arial" w:hAnsi="Arial" w:cs="Arial"/>
        </w:rPr>
        <w:t xml:space="preserve"> </w:t>
      </w:r>
      <w:r w:rsidR="00D17B40" w:rsidRPr="006F0A8D">
        <w:rPr>
          <w:rFonts w:ascii="Arial" w:hAnsi="Arial" w:cs="Arial"/>
        </w:rPr>
        <w:t>“</w:t>
      </w:r>
      <w:r w:rsidR="00D17B40" w:rsidRPr="00D17B40">
        <w:rPr>
          <w:rFonts w:ascii="Arial" w:hAnsi="Arial" w:cs="Arial"/>
          <w:b/>
          <w:lang w:val="en-US"/>
        </w:rPr>
        <w:t>The Impacts of 5D-Building Information Modeling on Construction's Time and Cost Performance</w:t>
      </w:r>
      <w:r w:rsidR="00D17B40" w:rsidRPr="006F0A8D">
        <w:rPr>
          <w:rFonts w:ascii="Arial" w:hAnsi="Arial" w:cs="Arial"/>
        </w:rPr>
        <w:t xml:space="preserve">” </w:t>
      </w:r>
      <w:r w:rsidRPr="006F0A8D">
        <w:rPr>
          <w:rFonts w:ascii="Arial" w:hAnsi="Arial" w:cs="Arial"/>
        </w:rPr>
        <w:t xml:space="preserve">for consideration by </w:t>
      </w:r>
      <w:r>
        <w:rPr>
          <w:rFonts w:ascii="Arial" w:hAnsi="Arial" w:cs="Arial"/>
          <w:lang w:val="en-US"/>
        </w:rPr>
        <w:t>SINERGI.</w:t>
      </w:r>
      <w:r w:rsidRPr="006F0A8D">
        <w:rPr>
          <w:rFonts w:ascii="Arial" w:hAnsi="Arial" w:cs="Arial"/>
        </w:rPr>
        <w:t xml:space="preserve"> </w:t>
      </w:r>
    </w:p>
    <w:p w14:paraId="2139B21F"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3D73128C"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029B630C"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288"/>
        <w:gridCol w:w="5705"/>
      </w:tblGrid>
      <w:tr w:rsidR="006F5043" w:rsidRPr="00BD0DE8" w14:paraId="4009E789" w14:textId="77777777" w:rsidTr="00D17B40">
        <w:tc>
          <w:tcPr>
            <w:tcW w:w="3024" w:type="dxa"/>
            <w:shd w:val="clear" w:color="auto" w:fill="auto"/>
          </w:tcPr>
          <w:p w14:paraId="1E338333"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393D0C1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05" w:type="dxa"/>
            <w:shd w:val="clear" w:color="auto" w:fill="auto"/>
          </w:tcPr>
          <w:p w14:paraId="76052FD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1A91A78D" w14:textId="77777777" w:rsidTr="00D17B40">
        <w:tc>
          <w:tcPr>
            <w:tcW w:w="3024" w:type="dxa"/>
            <w:shd w:val="clear" w:color="auto" w:fill="auto"/>
          </w:tcPr>
          <w:p w14:paraId="570439B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8276EE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7BD7A2E8" w14:textId="0FB470DA"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Hedy Herdyana</w:t>
            </w:r>
          </w:p>
        </w:tc>
      </w:tr>
      <w:tr w:rsidR="006F5043" w:rsidRPr="00BD0DE8" w14:paraId="378061A8" w14:textId="77777777" w:rsidTr="00D17B40">
        <w:tc>
          <w:tcPr>
            <w:tcW w:w="3024" w:type="dxa"/>
            <w:shd w:val="clear" w:color="auto" w:fill="auto"/>
          </w:tcPr>
          <w:p w14:paraId="60D59D1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DF7950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1E1C1C8F" w14:textId="5729E08A"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Magister of Civil Engineering, Mercu Buana University, Jakarta</w:t>
            </w:r>
          </w:p>
        </w:tc>
      </w:tr>
      <w:tr w:rsidR="006F5043" w:rsidRPr="00BD0DE8" w14:paraId="28FD8551" w14:textId="77777777" w:rsidTr="00D17B40">
        <w:tc>
          <w:tcPr>
            <w:tcW w:w="3024" w:type="dxa"/>
            <w:shd w:val="clear" w:color="auto" w:fill="auto"/>
          </w:tcPr>
          <w:p w14:paraId="532F3D5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56517EE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0F7F7D7B" w14:textId="4E456CC0"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hedy_hd9@yahoo.com</w:t>
            </w:r>
          </w:p>
        </w:tc>
      </w:tr>
      <w:tr w:rsidR="006F5043" w:rsidRPr="00BD0DE8" w14:paraId="66EECB63" w14:textId="77777777" w:rsidTr="00D17B40">
        <w:tc>
          <w:tcPr>
            <w:tcW w:w="3024" w:type="dxa"/>
            <w:shd w:val="clear" w:color="auto" w:fill="auto"/>
          </w:tcPr>
          <w:p w14:paraId="20F03FA8"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3BC6D19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05" w:type="dxa"/>
            <w:shd w:val="clear" w:color="auto" w:fill="auto"/>
          </w:tcPr>
          <w:p w14:paraId="55638B9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0EDFBCDA" w14:textId="77777777" w:rsidTr="00D17B40">
        <w:tc>
          <w:tcPr>
            <w:tcW w:w="3024" w:type="dxa"/>
            <w:shd w:val="clear" w:color="auto" w:fill="auto"/>
          </w:tcPr>
          <w:p w14:paraId="71FD8342"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25A1633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05" w:type="dxa"/>
            <w:shd w:val="clear" w:color="auto" w:fill="auto"/>
          </w:tcPr>
          <w:p w14:paraId="3B678ED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2098138" w14:textId="77777777" w:rsidTr="00D17B40">
        <w:tc>
          <w:tcPr>
            <w:tcW w:w="3024" w:type="dxa"/>
            <w:shd w:val="clear" w:color="auto" w:fill="auto"/>
          </w:tcPr>
          <w:p w14:paraId="385CBC8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8B87B6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3861FBE6" w14:textId="5936E010"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Agus Suroso</w:t>
            </w:r>
          </w:p>
        </w:tc>
      </w:tr>
      <w:tr w:rsidR="006F5043" w:rsidRPr="00BD0DE8" w14:paraId="3CC80537" w14:textId="77777777" w:rsidTr="00D17B40">
        <w:tc>
          <w:tcPr>
            <w:tcW w:w="3024" w:type="dxa"/>
            <w:shd w:val="clear" w:color="auto" w:fill="auto"/>
          </w:tcPr>
          <w:p w14:paraId="61AF12F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47679F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203217CE" w14:textId="299BC360"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Magister of Civil Engineering, Mercu Buana University, Jakarta</w:t>
            </w:r>
          </w:p>
        </w:tc>
      </w:tr>
      <w:tr w:rsidR="006F5043" w:rsidRPr="00BD0DE8" w14:paraId="44749BB8" w14:textId="77777777" w:rsidTr="00D17B40">
        <w:tc>
          <w:tcPr>
            <w:tcW w:w="3024" w:type="dxa"/>
            <w:shd w:val="clear" w:color="auto" w:fill="auto"/>
          </w:tcPr>
          <w:p w14:paraId="607CDE7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16FE3C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05" w:type="dxa"/>
            <w:shd w:val="clear" w:color="auto" w:fill="auto"/>
          </w:tcPr>
          <w:p w14:paraId="2C834ED9" w14:textId="5816DB13" w:rsidR="006F5043" w:rsidRPr="00BD0DE8" w:rsidRDefault="00D17B40" w:rsidP="00BD0DE8">
            <w:pPr>
              <w:autoSpaceDE w:val="0"/>
              <w:autoSpaceDN w:val="0"/>
              <w:adjustRightInd w:val="0"/>
              <w:spacing w:after="0" w:line="240" w:lineRule="auto"/>
              <w:jc w:val="both"/>
              <w:rPr>
                <w:rFonts w:ascii="Arial" w:hAnsi="Arial" w:cs="Arial"/>
                <w:color w:val="000000"/>
                <w:sz w:val="24"/>
                <w:szCs w:val="24"/>
                <w:lang w:eastAsia="id-ID"/>
              </w:rPr>
            </w:pPr>
            <w:r w:rsidRPr="00D17B40">
              <w:rPr>
                <w:rFonts w:ascii="Arial" w:hAnsi="Arial" w:cs="Arial"/>
                <w:color w:val="000000"/>
                <w:sz w:val="24"/>
                <w:szCs w:val="24"/>
                <w:lang w:val="en-GB" w:eastAsia="id-ID"/>
              </w:rPr>
              <w:t>agus_suroso@mercubuana.ac.id</w:t>
            </w:r>
          </w:p>
        </w:tc>
      </w:tr>
    </w:tbl>
    <w:p w14:paraId="709A9179"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74CBBD2C"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472548AE"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7C621340" w14:textId="77777777"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5989687F"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288"/>
        <w:gridCol w:w="5703"/>
      </w:tblGrid>
      <w:tr w:rsidR="00CF4D8E" w:rsidRPr="00BD0DE8" w14:paraId="647758B0" w14:textId="77777777" w:rsidTr="00BD0DE8">
        <w:tc>
          <w:tcPr>
            <w:tcW w:w="3081" w:type="dxa"/>
            <w:shd w:val="clear" w:color="auto" w:fill="auto"/>
          </w:tcPr>
          <w:p w14:paraId="077ABFDC"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0B1F07B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40785C3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6558288" w14:textId="77777777" w:rsidTr="00BD0DE8">
        <w:tc>
          <w:tcPr>
            <w:tcW w:w="3081" w:type="dxa"/>
            <w:shd w:val="clear" w:color="auto" w:fill="auto"/>
          </w:tcPr>
          <w:p w14:paraId="5192518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754F3A2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B75EEC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4F4A497" w14:textId="77777777" w:rsidTr="00BD0DE8">
        <w:tc>
          <w:tcPr>
            <w:tcW w:w="3081" w:type="dxa"/>
            <w:shd w:val="clear" w:color="auto" w:fill="auto"/>
          </w:tcPr>
          <w:p w14:paraId="497D979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22C486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7E2702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14095B83" w14:textId="77777777" w:rsidTr="00BD0DE8">
        <w:tc>
          <w:tcPr>
            <w:tcW w:w="3081" w:type="dxa"/>
            <w:shd w:val="clear" w:color="auto" w:fill="auto"/>
          </w:tcPr>
          <w:p w14:paraId="285AFF5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46024ED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197B50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0263D6C6" w14:textId="77777777" w:rsidTr="00BD0DE8">
        <w:tc>
          <w:tcPr>
            <w:tcW w:w="3081" w:type="dxa"/>
            <w:shd w:val="clear" w:color="auto" w:fill="auto"/>
          </w:tcPr>
          <w:p w14:paraId="46087560"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D8BB3F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038437F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F992356" w14:textId="77777777" w:rsidTr="00BD0DE8">
        <w:tc>
          <w:tcPr>
            <w:tcW w:w="3081" w:type="dxa"/>
            <w:shd w:val="clear" w:color="auto" w:fill="auto"/>
          </w:tcPr>
          <w:p w14:paraId="4B332DD0"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0571742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C81189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6D879C8" w14:textId="77777777" w:rsidTr="00BD0DE8">
        <w:tc>
          <w:tcPr>
            <w:tcW w:w="3081" w:type="dxa"/>
            <w:shd w:val="clear" w:color="auto" w:fill="auto"/>
          </w:tcPr>
          <w:p w14:paraId="20ED630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DFBB8C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CECE34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61C72BBC" w14:textId="77777777" w:rsidTr="00BD0DE8">
        <w:tc>
          <w:tcPr>
            <w:tcW w:w="3081" w:type="dxa"/>
            <w:shd w:val="clear" w:color="auto" w:fill="auto"/>
          </w:tcPr>
          <w:p w14:paraId="29C4B6B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AA241C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DC24B1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00E4491" w14:textId="77777777" w:rsidTr="00BD0DE8">
        <w:tc>
          <w:tcPr>
            <w:tcW w:w="3081" w:type="dxa"/>
            <w:shd w:val="clear" w:color="auto" w:fill="auto"/>
          </w:tcPr>
          <w:p w14:paraId="30E5B39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727C86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C40E14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67DF46D3" w14:textId="77777777" w:rsidTr="00BD0DE8">
        <w:tc>
          <w:tcPr>
            <w:tcW w:w="3081" w:type="dxa"/>
            <w:shd w:val="clear" w:color="auto" w:fill="auto"/>
          </w:tcPr>
          <w:p w14:paraId="6E69533A"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59AACF4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08DED6B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8453773" w14:textId="77777777" w:rsidTr="00BD0DE8">
        <w:tc>
          <w:tcPr>
            <w:tcW w:w="3081" w:type="dxa"/>
            <w:shd w:val="clear" w:color="auto" w:fill="auto"/>
          </w:tcPr>
          <w:p w14:paraId="7BACF686"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357A65C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339F106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4A0EF2D" w14:textId="77777777" w:rsidTr="00BD0DE8">
        <w:tc>
          <w:tcPr>
            <w:tcW w:w="3081" w:type="dxa"/>
            <w:shd w:val="clear" w:color="auto" w:fill="auto"/>
          </w:tcPr>
          <w:p w14:paraId="126D368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2D1CDB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5CD6B7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5CDE6FC0" w14:textId="77777777" w:rsidTr="00BD0DE8">
        <w:tc>
          <w:tcPr>
            <w:tcW w:w="3081" w:type="dxa"/>
            <w:shd w:val="clear" w:color="auto" w:fill="auto"/>
          </w:tcPr>
          <w:p w14:paraId="5D04899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21FEDA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DEDF50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99E177B" w14:textId="77777777" w:rsidTr="00BD0DE8">
        <w:tc>
          <w:tcPr>
            <w:tcW w:w="3081" w:type="dxa"/>
            <w:shd w:val="clear" w:color="auto" w:fill="auto"/>
          </w:tcPr>
          <w:p w14:paraId="5C7200F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1C9C43B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1DDEB7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bl>
    <w:p w14:paraId="30F7A3D3"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59F81" w14:textId="77777777" w:rsidR="00C77FB5" w:rsidRDefault="00C77FB5" w:rsidP="006E7A94">
      <w:pPr>
        <w:spacing w:after="0" w:line="240" w:lineRule="auto"/>
      </w:pPr>
      <w:r>
        <w:separator/>
      </w:r>
    </w:p>
  </w:endnote>
  <w:endnote w:type="continuationSeparator" w:id="0">
    <w:p w14:paraId="79A486AC" w14:textId="77777777" w:rsidR="00C77FB5" w:rsidRDefault="00C77FB5"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ECB5B"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551C5B24"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3BE1624C" w14:textId="77777777" w:rsidR="00410197" w:rsidRDefault="0041019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AE10B" w14:textId="77777777" w:rsidR="00C77FB5" w:rsidRDefault="00C77FB5" w:rsidP="006E7A94">
      <w:pPr>
        <w:spacing w:after="0" w:line="240" w:lineRule="auto"/>
      </w:pPr>
      <w:r>
        <w:separator/>
      </w:r>
    </w:p>
  </w:footnote>
  <w:footnote w:type="continuationSeparator" w:id="0">
    <w:p w14:paraId="6E537E8F" w14:textId="77777777" w:rsidR="00C77FB5" w:rsidRDefault="00C77FB5" w:rsidP="006E7A9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72671A33" w14:textId="77777777" w:rsidTr="00704B10">
      <w:tc>
        <w:tcPr>
          <w:tcW w:w="4675" w:type="dxa"/>
          <w:shd w:val="clear" w:color="auto" w:fill="auto"/>
        </w:tcPr>
        <w:p w14:paraId="42CC3CAE" w14:textId="77777777" w:rsidR="006E7A94" w:rsidRPr="001667E2" w:rsidRDefault="0004452D" w:rsidP="006E7A94">
          <w:pPr>
            <w:pStyle w:val="Header"/>
          </w:pPr>
          <w:r w:rsidRPr="00997D36">
            <w:rPr>
              <w:noProof/>
            </w:rPr>
            <w:drawing>
              <wp:inline distT="0" distB="0" distL="0" distR="0" wp14:anchorId="44399058" wp14:editId="6F634CEB">
                <wp:extent cx="1036320" cy="89471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94715"/>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3040BC08"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3E7A3C46"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78650F62" w14:textId="77777777" w:rsidR="006E7A94" w:rsidRPr="006E7A94" w:rsidRDefault="006E7A94" w:rsidP="006E7A9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E60B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TE0MLQ0MjW1MDBW0lEKTi0uzszPAykwqgUAUrzKqywAAAA="/>
  </w:docVars>
  <w:rsids>
    <w:rsidRoot w:val="00F47C61"/>
    <w:rsid w:val="00024D94"/>
    <w:rsid w:val="0004452D"/>
    <w:rsid w:val="000652EB"/>
    <w:rsid w:val="000C7A40"/>
    <w:rsid w:val="000D7BAB"/>
    <w:rsid w:val="001667E2"/>
    <w:rsid w:val="0019240C"/>
    <w:rsid w:val="001A1900"/>
    <w:rsid w:val="001B5A16"/>
    <w:rsid w:val="001E6214"/>
    <w:rsid w:val="001F0BBB"/>
    <w:rsid w:val="001F4F1E"/>
    <w:rsid w:val="00210DDB"/>
    <w:rsid w:val="00226D88"/>
    <w:rsid w:val="002600DD"/>
    <w:rsid w:val="00331DFB"/>
    <w:rsid w:val="003A40DB"/>
    <w:rsid w:val="003C1B5F"/>
    <w:rsid w:val="00410197"/>
    <w:rsid w:val="00433D00"/>
    <w:rsid w:val="0046144C"/>
    <w:rsid w:val="0048082C"/>
    <w:rsid w:val="004D1E3E"/>
    <w:rsid w:val="004E6002"/>
    <w:rsid w:val="004F3971"/>
    <w:rsid w:val="004F487C"/>
    <w:rsid w:val="005135C7"/>
    <w:rsid w:val="006E7A94"/>
    <w:rsid w:val="006F0A8D"/>
    <w:rsid w:val="006F5043"/>
    <w:rsid w:val="00704B10"/>
    <w:rsid w:val="007C10B7"/>
    <w:rsid w:val="00813CA3"/>
    <w:rsid w:val="00883515"/>
    <w:rsid w:val="00895949"/>
    <w:rsid w:val="008B367F"/>
    <w:rsid w:val="008C5BFE"/>
    <w:rsid w:val="008E3109"/>
    <w:rsid w:val="008F3F66"/>
    <w:rsid w:val="009105CA"/>
    <w:rsid w:val="00A047C3"/>
    <w:rsid w:val="00AA1522"/>
    <w:rsid w:val="00AB555D"/>
    <w:rsid w:val="00B372A6"/>
    <w:rsid w:val="00B66C7B"/>
    <w:rsid w:val="00B83B1B"/>
    <w:rsid w:val="00BA5D8D"/>
    <w:rsid w:val="00BD0DE8"/>
    <w:rsid w:val="00C47D5F"/>
    <w:rsid w:val="00C47F62"/>
    <w:rsid w:val="00C77FB5"/>
    <w:rsid w:val="00CD4A8B"/>
    <w:rsid w:val="00CF2F9E"/>
    <w:rsid w:val="00CF4D8E"/>
    <w:rsid w:val="00D17B40"/>
    <w:rsid w:val="00D45C75"/>
    <w:rsid w:val="00D70972"/>
    <w:rsid w:val="00DE7E56"/>
    <w:rsid w:val="00E03CAF"/>
    <w:rsid w:val="00E3000B"/>
    <w:rsid w:val="00E36E2B"/>
    <w:rsid w:val="00E66B45"/>
    <w:rsid w:val="00F06991"/>
    <w:rsid w:val="00F47C6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5BE5C"/>
  <w15:chartTrackingRefBased/>
  <w15:docId w15:val="{492C141C-2AC9-E849-9325-D1162B845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customStyle="1" w:styleId="UnresolvedMention1">
    <w:name w:val="Unresolved Mention1"/>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ustomXml" Target="ink/ink1.xml"/><Relationship Id="rId8" Type="http://schemas.openxmlformats.org/officeDocument/2006/relationships/image" Target="media/image1.png"/><Relationship Id="rId9" Type="http://schemas.openxmlformats.org/officeDocument/2006/relationships/customXml" Target="ink/ink2.xml"/><Relationship Id="rId10"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8T02:56:44.968"/>
    </inkml:context>
    <inkml:brush xml:id="br0">
      <inkml:brushProperty name="width" value="0.05014" units="cm"/>
      <inkml:brushProperty name="height" value="0.05014" units="cm"/>
    </inkml:brush>
  </inkml:definitions>
  <inkml:trace contextRef="#ctx0" brushRef="#br0">102 720 2376,'0'0'0,"0"0"0,-2 0 16,0-1 8,1-1 0,-4 0 24,5 2-48,-4-1 80,-1-1 48,0 0 40,0 0 56,0-1 8,5 3-232,-5-2 232,-2-1 16,0-1-16,7 4-232,-7-1 232,0-3 24,0 1 9,2 1-25,0 1 8,5 1-248,-5-4 168,2 2-32,-1 1-48,2-3-32,2 4-56,-1-1 80,-1-1-8,2 0 24,0 0 8,0 2-104,0-3 112,0 1-8,3 1 8,-3 1-112,4-2 112,1-2-8,0 3 8,10-3-8,-11 3 8,-4 1-112,14-4 112,-9 3 16,12-3 40,7-1-8,1 0 16,3-2-16,-4 0-24,0 0 24,-24 7-160,24-5 136,-2 0 16,-3 0-16,1 0-24,-20 5-112,19-5 128,1 0-32,1 1-8,-1-1-40,-20 5-48,21-3 48,-2 1 0,1-3-32,1 1 48,-21 4-64,20-3 48,1-1-8,-1 1 25,1 1-33,-1-1 0,-1 1 0,2 1 8,-4-1-24,-17 2-16,19-2 24,-4 0-24,2 1 0,-2-1 32,-15 2-32,14 0 24,0-2 0,-1 2 8,-7 0-8,14 0-8,-15 0-8,12 0-16,-12 0 16,-5 0-8,16 4 0,-11-4 24,10 3 0,-11 1-40,9-1 24,-9 2-16,1 0 0,9 0-16,-14-5 24,3 5 0,2 1-8,9 7 8,-11-9 40,-3-4-40,5 5 16,9 8 8,-11-9 0,3 10 0,-6-14-24,13 3 32,-9 11 0,11-11 16,-11 11-24,-4-14-24,13 5 48,-9 9 8,9-9-32,-8 8 16,-5-13-40,16 5 16,-13 9 0,11-10-8,-11 9 16,-3-13-24,16 4 24,-11 1 8,10 0 16,-11 9-32,-4-14-16,15 3 16,-10 0-8,11 3-32,-13 7 72,-3-13-48,15 0 32,-11 5 16,11 1 16,-11-1-40,-4-5-24,15 5 24,-12-2-8,11 2 0,-11-1-16,-3-4 0,14 3 24,-10 1-8,1-4-16,0 3 16,-5-3-16,13 3-8,-13-3 8,6 4 0,-1-1 24,-5-3-24,5 4 0,-2-1 16,2 2 8,-1-1-24,-4-4 0,3 3 32,2 0-24,-1 1 8,-1-1 16,-3-3-32,4 4 24,1-4 0,-2 3 24,2 1 8,-5-4-56,5 0 40,1 0 40,-1 0 32,0 3-16,-5-3-96,5 0 112,0 0 16,9 0-32,-11 0 16,-3 0-112,5-2 144,9 1-64,0-5 40,-1 0 8,-13 6-128,5-7 120,9 0 8,-10 0-48,1 0 0,-5 7-80,15-7 64,-12 1 16,3-1-16,9-9-16,-15 16-48,3-5 48,11-10 8,-10 10 16,1-9 8,-5 14-80,15-5 48,-12-10 0,11 9-8,-10-7 16,-4 13-56,13-16 24,-9 3-16,1-4-16,10 1-8,-15 16 16,4-13 24,1-1 24,10 7-8,-12-10-8,-3 17-32,4-7 32,1-10-16,0 3 16,9 7-24,-11-10 40,1 12-16,-1-8 8,-3 7 8,0 6-48,4-6 32,-1-1 24,-3-7-16,0 11 8,0 3-48,0-5 40,0-1-24,0 1 24,0 4-16,0-1-16,0 0 8,-2 0-16,-3 1 0,5 1 0,-3-2-8,-2 2 8,-1 0-24,1 0-8,5 0 32,-5 0-40,0 0-8,0 0 8,-2 3 16,7-3 24,-7 4-24,0-1-32,-6 2-8,8 11-8,5-16 72,-6 3-72,-7 11 48,8-11 8,-11 14-40,16-17 56,-5 6-40,-9 14 0,9-6-16,-10 3 72,10-2-24,-11 1-16,11 1 24,-10-2-56,10 6 72,-9-3 0,11 3 8,-1-16-32,1 12-24,-2-13-16,1 13 0,3-12 40,-3 14-64,1-14 80,1 10-32,0-10-24,2-5 48,-1 16 40,1-13-64,0 2 24,0 0 24,0-5-24,0 5 8,3 12 40,2-17-16,11 6 8,-13-3 24,-3-3-64,14 0 48,-9 0-8,12 0 8,-2 0-24,-15 0-24,14 0 40,0-2-16,3 1 16,-17 1-40,15-6 40,2 1-24,0 0 32,-1-8-24,2 9-8,-18 4-16,18-5 32,4 0-32,-3 0 16,1 0 8,-20 5-24,22-14 16,-1 9-8,1-9 8,-1 9 0,-21 5-16,18-15 8,1 9-8,3-7 16,-1 8-32,-21 5 16,22-14 16,-1 9 8,-1-11-64,-20 16 40,19-6-8,0-11-24,0 10 8,-2-7 48,-17 14-24,15-5 32,-1-2-16,-1 0 0,-7 0 0,9 1 8,-15 6-24,3-14 48,2 12 8,1-1 8,-1-1 1,-5 4-65,3-3 72,-3 0 8,0 1 8,0-2-8,0 3 0,0-3-24,-2 3-16,1 1 0,1 0-40,-2 0 0,-3 0 8,1 0 8,-1 0-64,5 0 48,-5 0-16,-2 0 16,1 3-16,-10 0 48,16-3-32,-7 6-16,-10-1-16,12 8 0,-12-9 8,17-4 24,-14 5 24,1 10-8,-1-10 24,0 11-16,14-16-24,-7 13 40,-10 1 8,4 1 8,8 1 8,-13-11-16,13 16-40,-10-16 8,10 12-16,5-17 0,-14 5-16,11 10 40,-2-10-8,-1 9 24,6-14-40,-3 3 8,0 1 8,1-1-8,0 1-16,2-4 8,-1 0 8,1 3 0,0 1-8,0-4 24,0 0-24,0 3 24,0-3 24,5 0-8,-2 0 16,-3 0-56,5 0 48,0 0-8,0 0 24,1-2-24,-6 2-40,13-1 48,-8-1-16,9-3 16,-9 1-40,-5 4-8,16-5 32,-11-8-16,12 7-8,-12 0 56,-5 6-64,20-18 40,-6 13-24,0-13 32,-1 4-56,-13 14 8,14-14 0,0-1-8,1-1-40,-1-1 16,-14 17 32,14-18-32,-1 2 32,1-1 0,0 2 8,-14 15-8,15-17 24,-1-4 8,-9 4 0,15-2 8,-20 19-40,5-19 16,11 2 24,-13-2-8,11 1 24,-14 18-56,3-19 48,2-3-8,-1 3-8,1-2 0,-5 21-32,5-19 56,-1-1-48,-4-2 48,0 0-24,0 22-32,0-23 40,0 1 8,0 2-24,-2-1 0,2 21-24,-4-24-16,1 4 32,-2-1 16,1 1-32,4 20 0,-5-16 40,0 2-56,2 8 0,-2-11 32,0 3-24,-1 9 16,0-2 0,-8 2 8,14 5-16,-4-5 8,-1 0-8,0-1 8,0 3-8,0 0-32,0-1 40,0 2-32,-2 1 8,7 1 16,-7 0-24,0 0-24,2 0 16,-2 0-32,7 0 64,-5 0-40,-2 3-24,2 1 0,-2 1 32,7-5 32,-13 5-64,9 10 16,-3-10 8,1 12-48,6-17 88,-7 6-64,-7 11 16,11-12 0,-3 15 16,6-20 32,-6 16-16,-1-1-16,2 0 0,0 1 16,5-16 16,-6 17-24,1 0 8,0 2-16,2 1 16,3-20 16,-2 21-16,-1-4 16,1 3 8,2-1-24,0-19 16,0 21-24,0-2-8,0-1-8,3 3 16,1-2-24,1 0 24,0-1 24,0-1 0,-5-17 0,14 16 16,-11 1-32,2 0 0,9-2-16,-14-15 32,3 17-8,13-1-16,-11-1-8,10-1 40,-15-14-8,5 14-32,11-9 32,-11 14 24,14-14-24,-19-5 0,13 22 48,-7-7-24,14-1 0,-5 1-16,-15-15-8,16 5-8,-1 13 24,1-13-16,-3 15 8,-13-20-8,14 5-16,3 14 0,-3-14 0,3 14 8,-3-16 0,1 13-16,0-13 16,-1 14 0,1-11 16,-15-6-8,14 15 16,1-10 0,2 10 8,-1-9-32,-16-6 8,17 15 16,-2-10-16,-10 9-8,16-11 32,-21-3-24,14 5 16,-9 9 0,14-11-16,-6 3 16,-13-6-16,5 5 72,12 8-16,-11-13 40,-6 0-96,15 4 72,-10-1-48,14 1 16,-16-4-24,11 3 24,-11-3 8,11 3 24,-10-3-40,1 4-16,8-4 0,-13 0 0,5 3 16,1-3 0,-6 0-32,5 0 32,0 0 8,-2 0 8,1 0 24,-4 0-72,3 0 40,-3 0-8,4 0 8,-1 0 8,-3 0 8,3-1 8,1-1 8,-4 0-16,3 0 0,-3-1 0,4 0-40,-1-1 16,-3 4-32,3-5-8,1 0 0,-1 1 48,1-1-8,-4 5-32,3-5 32,1 0 48,-1-2-56,0-6 16,-3 13-40,6-6 32,-1 0-56,8-10 32,-13 11-24,0 5 16,5-7 40,11-8-24,-13 8 0,13-10 8,-16 17-24,5-14 0,10 9 16,-10-14 16,12 14-32,-17 5 0,14-19-8,0 4 8,-1 0-32,3-1 56,-16 16-24,13-13 24,-7-5-56,14 3 16,-15 0-24,-5 15 40,19-17-48,-5 10 64,-9-10-8,15 10-16,-20 7 8,6-14 16,11 9-24,-12 0 32,10-2 0,-15 7-24,4-5 8,1 0-16,8-2-24,-13 2 16,5 0 0,-1 0 16,-4 3 24,0-2-48,0 4 24,3-1 8,-3-1 48,0 2-8,0 0 40,0 0-88,0 0 96,0 0-8,-3 0-32,-1 0 0,4 0-56,-5 3 24,-2 1-8,-8-1 56,8 2-32,7-5-40,-17 16 80,2-13-24,-2 13-24,-4-3 56,21-13-88,-22 14 72,-4 5 48,-3 0-16,-2 1 8,1 2 8,-3-1-56,1 1 16,32-22-80,-34 24 72,-1 0-56,-1 2 16,1-4-24,-1 3-56,36-25 48,-36 28-40,2 1 0,-2 2-8,-4-1 64,40-30-16,-39 31-8,-2 0 8,2 0 40,3 3-56,36-34 16,-36 32 32,3-1-8,1 0-40,3-4 32,29-27-16,-26 26 16,2-2-24,4-2-8,1-1-40,19-21 56,-15 18-128,1 1-88,7-3-144,0 1-120,2-12-176,0 14-120,3-14-128,2 8-129,0-13 1033,0 4-1096,4-1-96,11 1 16,-10-1-17,-5-3 1193,24 0-1192,-3 0 0,1 0-48,4-2 23,-26 2 1217,29-5-1024,1 0 288,5-9 312,2 9 264,-37 5 160,40-20-56,2 6-1904,-42 14 1960</inkml:trace>
  <inkml:trace contextRef="#ctx0" brushRef="#br0" timeOffset="1">3145 943 2096,'0'0'0,"0"0"0,24-17 104,1-2 80,6-3 88,-2 3 88,-29 19-360,22-14 432,1 0 56,-1 1 16,-3-1 17,-19 14-521,17-14 520,1 8 8,-2-10 40,-1 11 40,-15 5-608,16-14 648,-1 9 48,-10-2 0,16-8 9,-21 15-705,5-14 648,8 9-88,-9-10-40,1 10-120,-5 5-400,5-5 344,0-2-32,-1 2-104,-4 1 8,0 4-216,0-2 152,0 1-8,0-1 24,0-1-48,0 3-120,0-4 96,-4 2-64,-1 2-24,0 0-16,5 0 8,-7 0-8,-7 0 0,8 0-16,-13 4 0,19-4 24,-16 5-24,1-2 0,-2 3 16,0 9-16,17-15 24,-19 3 0,-1 13 24,-3-11-24,-1 0 48,24-5-48,-24 15 48,1-9-40,-1 9 32,-2-12-32,2 13 8,24-16-16,-22 3 24,0 2-8,-1 0 32,5 1-32,18-6-16,-19 15 32,2-12 17,1 2-17,3 9 24,13-14-56,-14 4 48,9 1 0,-9 0-24,11 0 8,3-5-32,-5 5 8,1 0 24,2 0 0,2-5-32,0 5 40,0 1 40,0-1-48,6 0 16,-6-5-48,15 5 56,-10 0-16,14-1 8,-2 1-8,3 0-8,-20-5-32,23 3 8,2 1 48,3-1-72,4 0 8,-32-3 8,34 0 0,6 0-32,1 0 56,0 0 8,-41 0-32,44 0 24,1 0 8,-1 0-8,2-3 8,0-2 24,1 0-32,-1 0-16,2 0-24,-1-1-40,3 0 24,0 0 8,-1 1-80,-49 5 104,48-5-128,0 0-64,-5 0-48,-2 1-9,-2 1-7,-3 0 40,0 1 0,-4-1 32,-1-1-16,-4 2-40,-1-1-32,-4 1-80,-22 2 352,21-1-392,-4-1-64,-4 2-48,-7 0-8,-6 0 512,5 0-528,0 3 23,-5 1 9,0-4 0,0 0 496,-4 3-544,-2 2-56,-13-1-72,0 9-96,19-13 768,-20 4-784,-6 1-49,-1 12 9,-4-12 200,31-5 624,-33 15-440,-3-9 216,-1 12 184,-4-4-1808,41-14 1848,0 0 0</inkml:trace>
  <inkml:trace contextRef="#ctx0" brushRef="#br0" timeOffset="2">1557 1377 2536,'0'0'0,"-33"0"408,-6 0 72,-6 0 40,45 0-520,-34 5 592,12-2 97,3 1 87,16-4 32,3 0-808,-5 0 720,1 0-96,1 0-144,1 0-96,2 0-384,-2 0 361,2 3-17,16 1 112,-3-4 72,-13 0-528,19 0 608,5 3 80,3-3 0,6 0 32,5 0-112,4-2-95,6 1-57,7-1-120,-55 2-336,61-3 376,3-1-40,2 1 8,1-2-8,0-1-40,4 1-32,1 0-64,2 0-8,-74 5-192,77-5 152,-2 0 56,-3 0 8,-2 0-16,-70 5-200,65-7 184,1 0-71,1 2-9,-4-2-40,-63 7-64,62-5 56,-4 1-32,-5 1-8,-5 1-40,-48 2 24,46-3 0,-5 1 0,-2 2-24,-3 0-8,-36 0 32,36 0-112,-3 0-49,-1 0-167,-3 0-208,-29 0 536,28 0-880,-3 0-480,-1 0-641,-5 4-583,-19-4 2584,17 3-3049,-12 0 281,12 1-1649,-17-4 441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8T02:56:42.867"/>
    </inkml:context>
    <inkml:brush xml:id="br0">
      <inkml:brushProperty name="width" value="0.05014" units="cm"/>
      <inkml:brushProperty name="height" value="0.05014" units="cm"/>
    </inkml:brush>
  </inkml:definitions>
  <inkml:trace contextRef="#ctx0" brushRef="#br0">606 62 2376,'0'0'0,"-2"0"0,1 0 16,-1 0-8,-2 0 8,1 0-16,-2 0 24,5 0-24,-5-2 16,1 2 0,-1 0-8,2-2 8,3 2-16,-5 0 0,1-1 8,1-1 16,-1 0 8,4 2-32,-3 0 56,0-1 16,1-1 24,-2 2 0,4 0-96,-1-2 120,-3 0 0,3 2 0,-1 0 0,2 0-120,-2-1 112,0 1-8,1 0 8,-1-2-16,2 2-96,-2-2 96,2 2-8,0 0-8,-1 0 16,1 0-96,0 0 88,0 0-8,0 0-8,0 0-32,0 0-320,0 0 616,0 0-304,0 0 16,0 0 0,0 0-512,0 0 952,0 0-448,0 0 1,0 0 15,0 0-681,0 0 1290,0 0-633,0 0 8,3 0-16,-3 0-24,0 0 72,0 0 0,3 4-8,-3-4 8,0 0-72,4 0 56,-1 3-8,-3-3-24,4 0-8,-4 0-16,3 4 32,2-4-8,-1 0 32,1 0-24,-5 0-32,5 3 24,0-3 16,9 3-16,-11-3 8,-3 0-32,5 0 32,9 0 16,-11 4-16,13-4-8,-16 0-24,3 0 32,13 0-24,-11 0 16,12 3 0,-17-3-24,5 0 24,14 0 8,-14 0-16,14 0-8,-19 0-8,5 0 8,14 0 24,-6 0-8,-8 0 8,-5 0-32,21 0 24,-7 0 16,-1 0-16,1-1 16,0 1 24,-1 0-24,1 0 24,0-2-8,-1 2 8,1 0 24,0-2-8,-1 2 0,1-2 8,0 2-24,-1-1 8,1-1-24,-14 2-48,5 0 40,14-2-16,-5 1 16,-9-1 8,-5 2-48,19-2 40,-14 0 16,14 1-24,-14-1 0,-5 2-32,17-3 16,-12 1 16,12-1 0,-12-1 8,12 1 8,-17 3-48,5-4 32,9 1-8,-11 1 0,11-1 8,-14 3-32,3-4 32,3 3 8,-1-1-16,8 0-8,-13 2-16,0-2 32,4 1 0,-1-1 16,1 0 24,-4 2-72,3 0 32,-3 0 40,0 0 0,0 0-48,0 0-24,0 0 72,0 0-24,0 0-16,0 0 32,0 0-8,0 0-16,0 0 32,0 0-24,0 0-480,-2 0 920,1 0-432,-1 0 0,0 0 0,2 0-56,-1 4 56,-3-4-32,2 0 0,-1 3 0,3-3-24,-2 0 8,-1 4 16,-1-4-40,1 3 24,3-3-8,-3 0 32,-1 3 0,1-3 0,-1 4-24,4-4-8,-3 3 8,0 1-16,-3-1 8,3-3-8,3 0 8,-5 4 16,0-1-8,0 0-8,-1 1 48,6-4-48,-5 5-8,0 0 8,-2 0-16,1 0 0,6-5 16,-14 14 8,10-11 0,-2 3 0,-10 7-40,16-13 32,-5 4-32,-9 11 16,9-10 32,-10 12 0,15-17-16,-7 14-8,-12 0 16,12 1-16,-13 4 0,20-19 8,-15 17 24,-3 2-32,1 3 24,-1-2-24,18-20 8,-19 24-8,-2 0 16,-1 4-24,1-1 8,21-27 8,-22 31-16,0 0 40,0 1-8,0 2 0,22-34-16,-23 36 16,1 0-24,0 0 8,0 1 24,22-37-24,-23 38-8,0 1 0,16-18-56,-10 1 56,17-22 8,-14 24 0,-1 3 0,-1 1-8,-1 1 8,0 0 0,0 3 0,-2 1-8,-1 1 8,1 2 0,-2 0 0,1 1 8,-2 1-8,22-38 0,-21 38 0,-1 1 0,0-1 8,1-1-8,1-1 8,1-2-8,0 1 0,2-1 8,17-34-8,-16 30 8,1 1 0,0 0 0,1-2-8,14-29 0,-14 27 8,7-1 0,-10 0 0,11-2 0,6-24-8,-16 22 8,11 0-8,-10-1 8,10-3 0,5-18-8,-7 18 8,0-1 0,-7-2-8,12-1 8,2-14-8,-5 5 8,0 14-8,0-14 0,2 8 0,3-13 0,-2 4 0,0-1-8,1 2-8,-1 1-16,2-6 32,0 3-32,0 0-16,0-3-16,3 0-8,-3 0 72,4 0-80,1 0-8,0-1-8,0-1 0,-5 2 96,15-5-88,-11-2-40,-4 7 128</inkml:trace>
</inkml:ink>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00</Words>
  <Characters>3425</Characters>
  <Application>Microsoft Macintosh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Links>
    <vt:vector size="6" baseType="variant">
      <vt:variant>
        <vt:i4>2818074</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Microsoft Office User</cp:lastModifiedBy>
  <cp:revision>3</cp:revision>
  <dcterms:created xsi:type="dcterms:W3CDTF">2023-01-30T08:14:00Z</dcterms:created>
  <dcterms:modified xsi:type="dcterms:W3CDTF">2023-03-0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09821f386b7d4edfa51231f3b5c1cedbc5bd88320fafbc734fcea1334e2efb</vt:lpwstr>
  </property>
</Properties>
</file>